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3A661" w14:textId="51CB4D58" w:rsidR="00F577A7" w:rsidRDefault="003A548F" w:rsidP="008844A4">
      <w:pPr>
        <w:pStyle w:val="Title"/>
      </w:pPr>
      <w:r>
        <w:t xml:space="preserve">Think Pair Share: </w:t>
      </w:r>
      <w:r w:rsidR="005D679D">
        <w:t>API</w:t>
      </w:r>
    </w:p>
    <w:p w14:paraId="6ED2B545" w14:textId="77777777" w:rsidR="003A548F" w:rsidRDefault="008844A4" w:rsidP="003A548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457C30" wp14:editId="32B9E154">
                <wp:simplePos x="0" y="0"/>
                <wp:positionH relativeFrom="column">
                  <wp:posOffset>657225</wp:posOffset>
                </wp:positionH>
                <wp:positionV relativeFrom="paragraph">
                  <wp:posOffset>108585</wp:posOffset>
                </wp:positionV>
                <wp:extent cx="3733800" cy="333375"/>
                <wp:effectExtent l="0" t="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3333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A126FC" w14:textId="5D2F2CEF" w:rsidR="008844A4" w:rsidRDefault="00CA5411" w:rsidP="008844A4">
                            <w:r>
                              <w:t>Daniel Carpenter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457C30" id="Rectangle 3" o:spid="_x0000_s1026" style="position:absolute;margin-left:51.75pt;margin-top:8.55pt;width:294pt;height:26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" fillcolor="white [3201]" strokecolor="black [3200]" strokeweight="1pt">
                <v:textbox>
                  <w:txbxContent>
                    <w:p w14:paraId="79A126FC" w14:textId="5D2F2CEF" w:rsidR="008844A4" w:rsidRDefault="00CA5411" w:rsidP="008844A4">
                      <w:r>
                        <w:t>Daniel Carpenter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</w:p>
    <w:p w14:paraId="248116B2" w14:textId="77777777" w:rsidR="003A548F" w:rsidRDefault="008844A4" w:rsidP="003A548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062D95" wp14:editId="280F6D58">
                <wp:simplePos x="0" y="0"/>
                <wp:positionH relativeFrom="column">
                  <wp:posOffset>771525</wp:posOffset>
                </wp:positionH>
                <wp:positionV relativeFrom="paragraph">
                  <wp:posOffset>204470</wp:posOffset>
                </wp:positionV>
                <wp:extent cx="3381375" cy="32385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1375" cy="3238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726EEA" w14:textId="2DD2FCFF" w:rsidR="008844A4" w:rsidRDefault="00CA5411" w:rsidP="008844A4">
                            <w:r>
                              <w:t>1130097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062D95" id="Rectangle 4" o:spid="_x0000_s1027" style="position:absolute;margin-left:60.75pt;margin-top:16.1pt;width:266.25pt;height:25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" fillcolor="white [3201]" strokecolor="black [3200]" strokeweight="1pt">
                <v:textbox>
                  <w:txbxContent>
                    <w:p w14:paraId="54726EEA" w14:textId="2DD2FCFF" w:rsidR="008844A4" w:rsidRDefault="00CA5411" w:rsidP="008844A4">
                      <w:r>
                        <w:t>113009743</w:t>
                      </w:r>
                    </w:p>
                  </w:txbxContent>
                </v:textbox>
              </v:rect>
            </w:pict>
          </mc:Fallback>
        </mc:AlternateContent>
      </w:r>
      <w:r w:rsidR="003A548F">
        <w:t>Name:</w:t>
      </w:r>
    </w:p>
    <w:p w14:paraId="0750839C" w14:textId="77777777" w:rsidR="003A548F" w:rsidRDefault="003A548F" w:rsidP="003A548F">
      <w:r>
        <w:t>Student ID:</w:t>
      </w:r>
    </w:p>
    <w:p w14:paraId="36D59C17" w14:textId="77777777" w:rsidR="00E752AD" w:rsidRDefault="00E752AD" w:rsidP="003A548F"/>
    <w:p w14:paraId="3BD1DC79" w14:textId="77777777" w:rsidR="00EA5247" w:rsidRPr="005D679D" w:rsidRDefault="005D679D" w:rsidP="005D679D">
      <w:r w:rsidRPr="005D679D">
        <w:t>Write a method below that returns true if a String contains only digits (‘0’ to ‘9’)</w:t>
      </w:r>
    </w:p>
    <w:p w14:paraId="7D03D7AF" w14:textId="77777777" w:rsidR="00EA5247" w:rsidRPr="005D679D" w:rsidRDefault="005D679D" w:rsidP="005D679D">
      <w:r w:rsidRPr="005D679D">
        <w:t xml:space="preserve">Use the </w:t>
      </w:r>
      <w:proofErr w:type="spellStart"/>
      <w:proofErr w:type="gramStart"/>
      <w:r w:rsidRPr="005D679D">
        <w:t>isDigit</w:t>
      </w:r>
      <w:proofErr w:type="spellEnd"/>
      <w:r w:rsidRPr="005D679D">
        <w:t>(</w:t>
      </w:r>
      <w:proofErr w:type="gramEnd"/>
      <w:r w:rsidRPr="005D679D">
        <w:t>) method in the Character class</w:t>
      </w:r>
      <w:r>
        <w:t>. The documentation is here:</w:t>
      </w:r>
    </w:p>
    <w:p w14:paraId="17764A97" w14:textId="77777777" w:rsidR="00EA5247" w:rsidRPr="005D679D" w:rsidRDefault="005D679D" w:rsidP="005D679D">
      <w:hyperlink r:id="rId5" w:history="1">
        <w:r w:rsidRPr="005D679D">
          <w:rPr>
            <w:rStyle w:val="Hyperlink"/>
          </w:rPr>
          <w:t>https</w:t>
        </w:r>
      </w:hyperlink>
      <w:hyperlink r:id="rId6" w:history="1">
        <w:r w:rsidRPr="005D679D">
          <w:rPr>
            <w:rStyle w:val="Hyperlink"/>
          </w:rPr>
          <w:t>://</w:t>
        </w:r>
      </w:hyperlink>
      <w:hyperlink r:id="rId7" w:history="1">
        <w:r w:rsidRPr="005D679D">
          <w:rPr>
            <w:rStyle w:val="Hyperlink"/>
          </w:rPr>
          <w:t>docs.oracle.com/en/java/javase/13/docs/api/java.base/java/lang/Character.html</w:t>
        </w:r>
      </w:hyperlink>
      <w:r w:rsidRPr="005D679D">
        <w:t xml:space="preserve"> </w:t>
      </w:r>
    </w:p>
    <w:p w14:paraId="301839A1" w14:textId="77777777" w:rsidR="005D679D" w:rsidRPr="005D679D" w:rsidRDefault="005D679D" w:rsidP="00D103FC">
      <w:pPr>
        <w:spacing w:after="0" w:line="240" w:lineRule="auto"/>
      </w:pPr>
      <w:r w:rsidRPr="005D679D">
        <w:t xml:space="preserve">public static </w:t>
      </w:r>
      <w:proofErr w:type="spellStart"/>
      <w:r w:rsidRPr="005D679D">
        <w:t>boolean</w:t>
      </w:r>
      <w:proofErr w:type="spellEnd"/>
      <w:r w:rsidRPr="005D679D">
        <w:t xml:space="preserve"> </w:t>
      </w:r>
      <w:proofErr w:type="spellStart"/>
      <w:proofErr w:type="gramStart"/>
      <w:r w:rsidRPr="005D679D">
        <w:t>isAllDigits</w:t>
      </w:r>
      <w:proofErr w:type="spellEnd"/>
      <w:r w:rsidRPr="005D679D">
        <w:t>(</w:t>
      </w:r>
      <w:proofErr w:type="gramEnd"/>
      <w:r w:rsidRPr="005D679D">
        <w:t>String source)</w:t>
      </w:r>
    </w:p>
    <w:p w14:paraId="070ED453" w14:textId="2012E7AC" w:rsidR="00D103FC" w:rsidRDefault="00D103FC" w:rsidP="00D103FC">
      <w:pPr>
        <w:spacing w:after="0" w:line="240" w:lineRule="auto"/>
      </w:pPr>
      <w:r>
        <w:tab/>
      </w:r>
      <w:proofErr w:type="gramStart"/>
      <w:r>
        <w:t>for(</w:t>
      </w:r>
      <w:proofErr w:type="gramEnd"/>
      <w:r>
        <w:t>int i = 0; i &lt; source ++</w:t>
      </w:r>
      <w:r w:rsidRPr="00D103FC">
        <w:t xml:space="preserve"> </w:t>
      </w:r>
      <w:r>
        <w:t>i</w:t>
      </w:r>
      <w:r>
        <w:t>)</w:t>
      </w:r>
    </w:p>
    <w:p w14:paraId="104E78F8" w14:textId="15EF0A8C" w:rsidR="00D103FC" w:rsidRDefault="00D103FC" w:rsidP="00D103FC">
      <w:pPr>
        <w:spacing w:after="0" w:line="240" w:lineRule="auto"/>
      </w:pPr>
      <w:r>
        <w:tab/>
        <w:t>{</w:t>
      </w:r>
    </w:p>
    <w:p w14:paraId="3518C961" w14:textId="084AEAFB" w:rsidR="00D103FC" w:rsidRDefault="00D103FC" w:rsidP="00D103FC">
      <w:pPr>
        <w:spacing w:after="0" w:line="240" w:lineRule="auto"/>
      </w:pPr>
      <w:r>
        <w:tab/>
      </w:r>
      <w:r>
        <w:tab/>
        <w:t xml:space="preserve">char var = </w:t>
      </w:r>
      <w:proofErr w:type="spellStart"/>
      <w:proofErr w:type="gramStart"/>
      <w:r>
        <w:t>source.charAt</w:t>
      </w:r>
      <w:proofErr w:type="spellEnd"/>
      <w:proofErr w:type="gramEnd"/>
      <w:r>
        <w:t>(index);</w:t>
      </w:r>
    </w:p>
    <w:p w14:paraId="7578F106" w14:textId="631992A0" w:rsidR="00D103FC" w:rsidRDefault="00D103FC" w:rsidP="00D103FC">
      <w:pPr>
        <w:spacing w:after="0" w:line="240" w:lineRule="auto"/>
      </w:pPr>
      <w:r>
        <w:tab/>
      </w:r>
      <w:r>
        <w:tab/>
        <w:t xml:space="preserve">if </w:t>
      </w:r>
      <w:proofErr w:type="gramStart"/>
      <w:r>
        <w:t>(!</w:t>
      </w:r>
      <w:proofErr w:type="spellStart"/>
      <w:r>
        <w:t>Character.isDigit</w:t>
      </w:r>
      <w:proofErr w:type="spellEnd"/>
      <w:proofErr w:type="gramEnd"/>
      <w:r>
        <w:t>(var))</w:t>
      </w:r>
    </w:p>
    <w:p w14:paraId="7066FFD5" w14:textId="2DA3880D" w:rsidR="00D103FC" w:rsidRDefault="00D103FC" w:rsidP="00D103FC">
      <w:pPr>
        <w:spacing w:after="0" w:line="240" w:lineRule="auto"/>
      </w:pPr>
      <w:r>
        <w:tab/>
      </w:r>
      <w:r>
        <w:tab/>
        <w:t>{</w:t>
      </w:r>
      <w:bookmarkStart w:id="0" w:name="_GoBack"/>
      <w:bookmarkEnd w:id="0"/>
    </w:p>
    <w:p w14:paraId="671AEB00" w14:textId="36302778" w:rsidR="00D103FC" w:rsidRDefault="00D103FC" w:rsidP="00D103FC">
      <w:pPr>
        <w:spacing w:after="0" w:line="240" w:lineRule="auto"/>
        <w:ind w:left="1440" w:firstLine="720"/>
      </w:pPr>
      <w:r>
        <w:t>return false;</w:t>
      </w:r>
    </w:p>
    <w:p w14:paraId="7944B0C9" w14:textId="5555545C" w:rsidR="00D103FC" w:rsidRDefault="00D103FC" w:rsidP="00D103FC">
      <w:pPr>
        <w:spacing w:after="0" w:line="240" w:lineRule="auto"/>
      </w:pPr>
      <w:r>
        <w:tab/>
      </w:r>
      <w:r>
        <w:tab/>
        <w:t>}</w:t>
      </w:r>
    </w:p>
    <w:p w14:paraId="2C67A6DD" w14:textId="5565831D" w:rsidR="003A548F" w:rsidRPr="003A548F" w:rsidRDefault="00D103FC" w:rsidP="00D103FC">
      <w:pPr>
        <w:spacing w:after="0" w:line="240" w:lineRule="auto"/>
      </w:pPr>
      <w:r>
        <w:tab/>
        <w:t>}</w:t>
      </w:r>
    </w:p>
    <w:p w14:paraId="1F7929CE" w14:textId="77777777" w:rsidR="003A548F" w:rsidRPr="003A548F" w:rsidRDefault="003A548F" w:rsidP="003A548F"/>
    <w:sectPr w:rsidR="003A548F" w:rsidRPr="003A54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E5025"/>
    <w:multiLevelType w:val="hybridMultilevel"/>
    <w:tmpl w:val="D45076F8"/>
    <w:lvl w:ilvl="0" w:tplc="7AAED89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B9E9558">
      <w:start w:val="286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D534B4A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97A372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B523508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58E0A9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5F6034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DEC6F6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0608F4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B1069E1"/>
    <w:multiLevelType w:val="hybridMultilevel"/>
    <w:tmpl w:val="56D0F616"/>
    <w:lvl w:ilvl="0" w:tplc="2C2AB26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4DCCDC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2BCA86C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D2A8F82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3AE4D3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466320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D54708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186960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EE6DFDC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M2NbS0MDMysjBT0lEKTi0uzszPAykwrAUAKC7fPywAAAA="/>
  </w:docVars>
  <w:rsids>
    <w:rsidRoot w:val="003A548F"/>
    <w:rsid w:val="003A548F"/>
    <w:rsid w:val="005D679D"/>
    <w:rsid w:val="008844A4"/>
    <w:rsid w:val="00BB510A"/>
    <w:rsid w:val="00CA5411"/>
    <w:rsid w:val="00D103FC"/>
    <w:rsid w:val="00E752AD"/>
    <w:rsid w:val="00EA5247"/>
    <w:rsid w:val="00F57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401CF"/>
  <w15:chartTrackingRefBased/>
  <w15:docId w15:val="{C234704B-2770-439C-889E-C0F1C9628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54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54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A5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844A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44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5D67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2153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259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784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7790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27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oracle.com/en/java/javase/13/docs/api/java.base/java/lang/Charact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oracle.com/en/java/javase/13/docs/api/java.base/java/lang/Character.html" TargetMode="External"/><Relationship Id="rId5" Type="http://schemas.openxmlformats.org/officeDocument/2006/relationships/hyperlink" Target="https://docs.oracle.com/en/java/javase/13/docs/api/java.base/java/lang/Character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Trytten</dc:creator>
  <cp:keywords/>
  <dc:description/>
  <cp:lastModifiedBy>Carpenter, Daniel B.</cp:lastModifiedBy>
  <cp:revision>3</cp:revision>
  <dcterms:created xsi:type="dcterms:W3CDTF">2020-04-08T16:19:00Z</dcterms:created>
  <dcterms:modified xsi:type="dcterms:W3CDTF">2020-04-08T16:25:00Z</dcterms:modified>
</cp:coreProperties>
</file>